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0E6D986B" w:rsidR="00C7071B" w:rsidRPr="002A4563" w:rsidRDefault="00C7071B" w:rsidP="002A4563">
      <w:pPr>
        <w:pStyle w:val="Default"/>
        <w:jc w:val="both"/>
        <w:rPr>
          <w:rFonts w:ascii="Arial Narrow" w:hAnsi="Arial Narrow" w:cstheme="majorHAnsi"/>
          <w:b/>
          <w:i/>
          <w:color w:val="auto"/>
          <w:sz w:val="22"/>
          <w:szCs w:val="22"/>
        </w:rPr>
      </w:pPr>
      <w:r w:rsidRPr="002A4563">
        <w:rPr>
          <w:rFonts w:ascii="Arial Narrow" w:hAnsi="Arial Narrow"/>
          <w:sz w:val="22"/>
          <w:szCs w:val="22"/>
        </w:rPr>
        <w:t xml:space="preserve">V súvislosti so zákazkou na predmet </w:t>
      </w:r>
      <w:r w:rsidR="002A4563" w:rsidRPr="002A4563">
        <w:rPr>
          <w:rFonts w:ascii="Arial Narrow" w:hAnsi="Arial Narrow"/>
          <w:b/>
          <w:iCs/>
          <w:color w:val="auto"/>
          <w:sz w:val="22"/>
          <w:szCs w:val="22"/>
        </w:rPr>
        <w:t>Propagačné predmety s potlačou pre projekt „Spoločne bezpečnejšie - integrácia poľského a slovenského hasičského a záchranného zboru“ (ID zákazky 69786)</w:t>
      </w:r>
      <w:r w:rsidR="002A4563">
        <w:rPr>
          <w:rFonts w:ascii="Arial Narrow" w:hAnsi="Arial Narrow"/>
          <w:b/>
          <w:iCs/>
          <w:color w:val="auto"/>
          <w:sz w:val="22"/>
          <w:szCs w:val="22"/>
        </w:rPr>
        <w:t xml:space="preserve"> </w:t>
      </w:r>
      <w:r w:rsidRPr="002A4563">
        <w:rPr>
          <w:rFonts w:ascii="Arial Narrow" w:hAnsi="Arial Narrow"/>
          <w:sz w:val="22"/>
          <w:szCs w:val="22"/>
        </w:rPr>
        <w:t>zadávanou s použitím dynamického nákupného systému s názvom „</w:t>
      </w:r>
      <w:r w:rsidR="00A0328E" w:rsidRPr="002A4563">
        <w:rPr>
          <w:rFonts w:ascii="Arial Narrow" w:hAnsi="Arial Narrow"/>
          <w:sz w:val="22"/>
          <w:szCs w:val="22"/>
        </w:rPr>
        <w:t>Informačné a propagačné predmety_DNS</w:t>
      </w:r>
      <w:r w:rsidRPr="002A4563">
        <w:rPr>
          <w:rFonts w:ascii="Arial Narrow" w:hAnsi="Arial Narrow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15EC8D34" w14:textId="77777777" w:rsidR="00C7071B" w:rsidRPr="00C06D5F" w:rsidRDefault="00C7071B" w:rsidP="00BE4783">
      <w:pPr>
        <w:spacing w:line="276" w:lineRule="auto"/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0CA74872" w:rsidR="00C7071B" w:rsidRPr="00C06D5F" w:rsidRDefault="006F7242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  <w:sz w:val="22"/>
          <w:szCs w:val="22"/>
        </w:rPr>
        <w:t>B</w:t>
      </w:r>
      <w:r w:rsidR="00C7071B" w:rsidRPr="00C06D5F">
        <w:rPr>
          <w:rFonts w:ascii="Arial Narrow" w:hAnsi="Arial Narrow" w:cs="Times New Roman"/>
          <w:sz w:val="22"/>
          <w:szCs w:val="22"/>
        </w:rPr>
        <w:t xml:space="preserve">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34A7C4" w14:textId="77777777" w:rsidR="000A37A5" w:rsidRDefault="000A37A5" w:rsidP="00317080">
      <w:r>
        <w:separator/>
      </w:r>
    </w:p>
  </w:endnote>
  <w:endnote w:type="continuationSeparator" w:id="0">
    <w:p w14:paraId="4201B13B" w14:textId="77777777" w:rsidR="000A37A5" w:rsidRDefault="000A37A5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A58C5" w14:textId="77777777" w:rsidR="000A37A5" w:rsidRDefault="000A37A5" w:rsidP="00317080">
      <w:r>
        <w:separator/>
      </w:r>
    </w:p>
  </w:footnote>
  <w:footnote w:type="continuationSeparator" w:id="0">
    <w:p w14:paraId="35ECC97E" w14:textId="77777777" w:rsidR="000A37A5" w:rsidRDefault="000A37A5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946CBD"/>
    <w:multiLevelType w:val="hybridMultilevel"/>
    <w:tmpl w:val="03E6E068"/>
    <w:lvl w:ilvl="0" w:tplc="B31EFC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368BD"/>
    <w:rsid w:val="000A37A5"/>
    <w:rsid w:val="000B4D29"/>
    <w:rsid w:val="000F7016"/>
    <w:rsid w:val="001722E5"/>
    <w:rsid w:val="001A503E"/>
    <w:rsid w:val="001A5EA5"/>
    <w:rsid w:val="001A6C20"/>
    <w:rsid w:val="001F1DF0"/>
    <w:rsid w:val="00206A7E"/>
    <w:rsid w:val="00212146"/>
    <w:rsid w:val="002374A3"/>
    <w:rsid w:val="00262249"/>
    <w:rsid w:val="002A4563"/>
    <w:rsid w:val="002B5EA6"/>
    <w:rsid w:val="002C6DDB"/>
    <w:rsid w:val="002E0311"/>
    <w:rsid w:val="002E41A0"/>
    <w:rsid w:val="00317080"/>
    <w:rsid w:val="00351E8A"/>
    <w:rsid w:val="003A1C80"/>
    <w:rsid w:val="003B2750"/>
    <w:rsid w:val="003E15CC"/>
    <w:rsid w:val="0043436F"/>
    <w:rsid w:val="00470241"/>
    <w:rsid w:val="004F19DD"/>
    <w:rsid w:val="0051494B"/>
    <w:rsid w:val="005476CE"/>
    <w:rsid w:val="00596FCF"/>
    <w:rsid w:val="005C73B9"/>
    <w:rsid w:val="005D22AE"/>
    <w:rsid w:val="005F653B"/>
    <w:rsid w:val="00622B23"/>
    <w:rsid w:val="00630C3D"/>
    <w:rsid w:val="006544B0"/>
    <w:rsid w:val="0066655E"/>
    <w:rsid w:val="00691536"/>
    <w:rsid w:val="006C3628"/>
    <w:rsid w:val="006D4FAF"/>
    <w:rsid w:val="006E681D"/>
    <w:rsid w:val="006F7242"/>
    <w:rsid w:val="00703ACE"/>
    <w:rsid w:val="00724EEA"/>
    <w:rsid w:val="007322A0"/>
    <w:rsid w:val="00751189"/>
    <w:rsid w:val="007B1EE5"/>
    <w:rsid w:val="007C0126"/>
    <w:rsid w:val="007D5BD0"/>
    <w:rsid w:val="0080115A"/>
    <w:rsid w:val="0081140C"/>
    <w:rsid w:val="00821A09"/>
    <w:rsid w:val="00824F27"/>
    <w:rsid w:val="00854954"/>
    <w:rsid w:val="00877944"/>
    <w:rsid w:val="00877A4F"/>
    <w:rsid w:val="00884201"/>
    <w:rsid w:val="008A32A8"/>
    <w:rsid w:val="008C1E6D"/>
    <w:rsid w:val="00925A92"/>
    <w:rsid w:val="0093577E"/>
    <w:rsid w:val="0093696C"/>
    <w:rsid w:val="009442A8"/>
    <w:rsid w:val="009771F9"/>
    <w:rsid w:val="00A0328E"/>
    <w:rsid w:val="00A21A7C"/>
    <w:rsid w:val="00A566DA"/>
    <w:rsid w:val="00A61E80"/>
    <w:rsid w:val="00A83926"/>
    <w:rsid w:val="00AB48BD"/>
    <w:rsid w:val="00B21E0B"/>
    <w:rsid w:val="00BB207A"/>
    <w:rsid w:val="00BD7F42"/>
    <w:rsid w:val="00BE4783"/>
    <w:rsid w:val="00C06D5F"/>
    <w:rsid w:val="00C524B6"/>
    <w:rsid w:val="00C554CE"/>
    <w:rsid w:val="00C65BF5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EE59CC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  <w:style w:type="paragraph" w:styleId="Bezriadkovania">
    <w:name w:val="No Spacing"/>
    <w:uiPriority w:val="1"/>
    <w:qFormat/>
    <w:rsid w:val="00630C3D"/>
    <w:pPr>
      <w:tabs>
        <w:tab w:val="left" w:pos="2160"/>
        <w:tab w:val="left" w:pos="2880"/>
        <w:tab w:val="left" w:pos="4500"/>
      </w:tabs>
      <w:spacing w:after="0" w:line="240" w:lineRule="auto"/>
    </w:pPr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Default">
    <w:name w:val="Default"/>
    <w:rsid w:val="00BE478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67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ka Kytošová</dc:creator>
  <cp:lastModifiedBy>Zuzana Majerská</cp:lastModifiedBy>
  <cp:revision>35</cp:revision>
  <dcterms:created xsi:type="dcterms:W3CDTF">2021-09-26T10:50:00Z</dcterms:created>
  <dcterms:modified xsi:type="dcterms:W3CDTF">2025-08-13T07:46:00Z</dcterms:modified>
</cp:coreProperties>
</file>